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7EE39" w14:textId="7A8A57F3" w:rsidR="005C0349" w:rsidRPr="00EB2F9F" w:rsidRDefault="00BE60A6" w:rsidP="004522DC">
      <w:pPr>
        <w:pStyle w:val="Title"/>
        <w:spacing w:line="552" w:lineRule="auto"/>
        <w:ind w:left="0" w:right="60"/>
        <w:jc w:val="center"/>
        <w:rPr>
          <w:rFonts w:ascii="Times New Roman" w:hAnsi="Times New Roman" w:cs="Times New Roman"/>
          <w:color w:val="000000" w:themeColor="text1"/>
          <w:spacing w:val="1"/>
        </w:rPr>
      </w:pPr>
      <w:r w:rsidRPr="00EB2F9F">
        <w:rPr>
          <w:noProof/>
          <w:color w:val="000000" w:themeColor="text1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4AEA9216" wp14:editId="59BEAF80">
                <wp:simplePos x="0" y="0"/>
                <wp:positionH relativeFrom="column">
                  <wp:posOffset>-394912</wp:posOffset>
                </wp:positionH>
                <wp:positionV relativeFrom="paragraph">
                  <wp:posOffset>2313305</wp:posOffset>
                </wp:positionV>
                <wp:extent cx="7294245" cy="1565275"/>
                <wp:effectExtent l="0" t="0" r="0" b="0"/>
                <wp:wrapTight wrapText="bothSides">
                  <wp:wrapPolygon edited="0">
                    <wp:start x="169" y="0"/>
                    <wp:lineTo x="169" y="21293"/>
                    <wp:lineTo x="21380" y="21293"/>
                    <wp:lineTo x="21380" y="0"/>
                    <wp:lineTo x="169" y="0"/>
                  </wp:wrapPolygon>
                </wp:wrapTight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4245" cy="156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EF56D" w14:textId="03161340" w:rsidR="003F1D74" w:rsidRPr="00F62C82" w:rsidRDefault="003F1D74" w:rsidP="0066723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F62C8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LAB MANUAL</w:t>
                            </w:r>
                            <w:r w:rsidR="00F243AA" w:rsidRPr="00F62C8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(2022-23)</w:t>
                            </w:r>
                          </w:p>
                          <w:p w14:paraId="56BE9EAE" w14:textId="13F90207" w:rsidR="003F1D74" w:rsidRPr="00A36B45" w:rsidRDefault="006D2B1A" w:rsidP="0066723B">
                            <w:pPr>
                              <w:pStyle w:val="Title"/>
                              <w:ind w:left="-90" w:right="9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Digital Electronics and Computer Organization</w:t>
                            </w:r>
                            <w:r w:rsidR="003F1D74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 L</w:t>
                            </w:r>
                            <w:r w:rsidR="00573C8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ab</w:t>
                            </w:r>
                          </w:p>
                          <w:p w14:paraId="1372248B" w14:textId="7A9FAE5C" w:rsidR="003F1D74" w:rsidRPr="00A36B45" w:rsidRDefault="00331BB0" w:rsidP="0066723B">
                            <w:pPr>
                              <w:pStyle w:val="Title"/>
                              <w:spacing w:line="552" w:lineRule="auto"/>
                              <w:ind w:left="0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    </w:t>
                            </w:r>
                            <w:r w:rsidR="0006375B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(</w:t>
                            </w:r>
                            <w:r w:rsidR="006D2B1A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20CP203P</w:t>
                            </w:r>
                            <w:r w:rsidR="0006375B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)</w:t>
                            </w:r>
                          </w:p>
                          <w:p w14:paraId="57EC967D" w14:textId="77777777" w:rsidR="003F1D74" w:rsidRPr="005A68B2" w:rsidRDefault="003F1D74" w:rsidP="0066723B">
                            <w:pPr>
                              <w:pStyle w:val="Title"/>
                              <w:spacing w:line="552" w:lineRule="auto"/>
                              <w:ind w:left="-90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  <w:p w14:paraId="38FDCD65" w14:textId="77777777" w:rsidR="003F1D74" w:rsidRPr="005A68B2" w:rsidRDefault="003F1D74" w:rsidP="0066723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A9216" id="Rectangle 4" o:spid="_x0000_s1026" style="position:absolute;left:0;text-align:left;margin-left:-31.1pt;margin-top:182.15pt;width:574.35pt;height:123.25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" filled="f" stroked="f" strokeweight="1pt">
                <v:textbox>
                  <w:txbxContent>
                    <w:p w14:paraId="756EF56D" w14:textId="03161340" w:rsidR="003F1D74" w:rsidRPr="00F62C82" w:rsidRDefault="003F1D74" w:rsidP="0066723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</w:pPr>
                      <w:r w:rsidRPr="00F62C8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LAB MANUAL</w:t>
                      </w:r>
                      <w:r w:rsidR="00F243AA" w:rsidRPr="00F62C8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 xml:space="preserve"> (2022-23)</w:t>
                      </w:r>
                    </w:p>
                    <w:p w14:paraId="56BE9EAE" w14:textId="13F90207" w:rsidR="003F1D74" w:rsidRPr="00A36B45" w:rsidRDefault="006D2B1A" w:rsidP="0066723B">
                      <w:pPr>
                        <w:pStyle w:val="Title"/>
                        <w:ind w:left="-90" w:right="9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</w:pPr>
                      <w:r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Digital Electronics and Computer Organization</w:t>
                      </w:r>
                      <w:r w:rsidR="003F1D74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 xml:space="preserve"> L</w:t>
                      </w:r>
                      <w:r w:rsidR="00573C88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ab</w:t>
                      </w:r>
                    </w:p>
                    <w:p w14:paraId="1372248B" w14:textId="7A9FAE5C" w:rsidR="003F1D74" w:rsidRPr="00A36B45" w:rsidRDefault="00331BB0" w:rsidP="0066723B">
                      <w:pPr>
                        <w:pStyle w:val="Title"/>
                        <w:spacing w:line="552" w:lineRule="auto"/>
                        <w:ind w:left="0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</w:pPr>
                      <w:r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 xml:space="preserve">    </w:t>
                      </w:r>
                      <w:r w:rsidR="0006375B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(</w:t>
                      </w:r>
                      <w:r w:rsidR="006D2B1A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20CP203P</w:t>
                      </w:r>
                      <w:r w:rsidR="0006375B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)</w:t>
                      </w:r>
                    </w:p>
                    <w:p w14:paraId="57EC967D" w14:textId="77777777" w:rsidR="003F1D74" w:rsidRPr="005A68B2" w:rsidRDefault="003F1D74" w:rsidP="0066723B">
                      <w:pPr>
                        <w:pStyle w:val="Title"/>
                        <w:spacing w:line="552" w:lineRule="auto"/>
                        <w:ind w:left="-90"/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  <w:p w14:paraId="38FDCD65" w14:textId="77777777" w:rsidR="003F1D74" w:rsidRPr="005A68B2" w:rsidRDefault="003F1D74" w:rsidP="0066723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Pr="00EB2F9F">
        <w:rPr>
          <w:noProof/>
          <w:color w:val="000000" w:themeColor="text1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4128EAF3" wp14:editId="6A20376E">
                <wp:simplePos x="0" y="0"/>
                <wp:positionH relativeFrom="column">
                  <wp:posOffset>1071880</wp:posOffset>
                </wp:positionH>
                <wp:positionV relativeFrom="paragraph">
                  <wp:posOffset>5138</wp:posOffset>
                </wp:positionV>
                <wp:extent cx="5841365" cy="1311910"/>
                <wp:effectExtent l="0" t="0" r="0" b="2540"/>
                <wp:wrapTight wrapText="bothSides">
                  <wp:wrapPolygon edited="0">
                    <wp:start x="211" y="0"/>
                    <wp:lineTo x="211" y="21328"/>
                    <wp:lineTo x="21344" y="21328"/>
                    <wp:lineTo x="21344" y="0"/>
                    <wp:lineTo x="211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1365" cy="131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BD6112" w14:textId="77777777" w:rsidR="003F1D74" w:rsidRPr="009A2080" w:rsidRDefault="003F1D74" w:rsidP="005C034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208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SCHOOL OF TECHNOLOGY</w:t>
                            </w:r>
                          </w:p>
                          <w:p w14:paraId="2B41F763" w14:textId="77777777" w:rsidR="003F1D74" w:rsidRPr="009A2080" w:rsidRDefault="003F1D74" w:rsidP="005C034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208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PANDIT DEENDAYAL ENERGY UNIVERSITY GANDHINAGAR, GUJARAT, IN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8EAF3" id="Rectangle 21" o:spid="_x0000_s1027" style="position:absolute;left:0;text-align:left;margin-left:84.4pt;margin-top:.4pt;width:459.95pt;height:103.3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" filled="f" stroked="f" strokeweight="1pt">
                <v:textbox>
                  <w:txbxContent>
                    <w:p w14:paraId="7BBD6112" w14:textId="77777777" w:rsidR="003F1D74" w:rsidRPr="009A2080" w:rsidRDefault="003F1D74" w:rsidP="005C034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9A208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SCHOOL OF TECHNOLOGY</w:t>
                      </w:r>
                    </w:p>
                    <w:p w14:paraId="2B41F763" w14:textId="77777777" w:rsidR="003F1D74" w:rsidRPr="009A2080" w:rsidRDefault="003F1D74" w:rsidP="005C034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9A208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PANDIT DEENDAYAL ENERGY UNIVERSITY GANDHINAGAR, GUJARAT, INDIA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5C0349" w:rsidRPr="00EB2F9F">
        <w:rPr>
          <w:noProof/>
          <w:color w:val="000000" w:themeColor="text1"/>
          <w:lang w:val="en-IN" w:eastAsia="en-IN"/>
        </w:rPr>
        <w:drawing>
          <wp:anchor distT="0" distB="0" distL="0" distR="0" simplePos="0" relativeHeight="251694080" behindDoc="0" locked="0" layoutInCell="1" allowOverlap="1" wp14:anchorId="41D96896" wp14:editId="14E72327">
            <wp:simplePos x="0" y="0"/>
            <wp:positionH relativeFrom="page">
              <wp:posOffset>245110</wp:posOffset>
            </wp:positionH>
            <wp:positionV relativeFrom="paragraph">
              <wp:posOffset>-211</wp:posOffset>
            </wp:positionV>
            <wp:extent cx="1280795" cy="1343025"/>
            <wp:effectExtent l="0" t="0" r="0" b="9525"/>
            <wp:wrapTopAndBottom/>
            <wp:docPr id="36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079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22DC" w:rsidRPr="00EB2F9F">
        <w:rPr>
          <w:rFonts w:ascii="Times New Roman" w:hAnsi="Times New Roman" w:cs="Times New Roman"/>
          <w:color w:val="000000" w:themeColor="text1"/>
          <w:spacing w:val="1"/>
        </w:rPr>
        <w:t>Computer Science &amp; Engineering</w:t>
      </w:r>
    </w:p>
    <w:p w14:paraId="613ADA65" w14:textId="285D0DCC" w:rsidR="005C0349" w:rsidRDefault="00F243AA" w:rsidP="004522DC">
      <w:pPr>
        <w:pStyle w:val="BodyText"/>
        <w:spacing w:before="5"/>
        <w:rPr>
          <w:rFonts w:ascii="Times New Roman"/>
          <w:b/>
          <w:sz w:val="32"/>
        </w:rPr>
      </w:pPr>
      <w:r w:rsidRPr="002956A1">
        <w:rPr>
          <w:noProof/>
          <w:lang w:val="en-IN" w:eastAsia="en-IN"/>
        </w:rPr>
        <w:drawing>
          <wp:anchor distT="0" distB="0" distL="114300" distR="114300" simplePos="0" relativeHeight="251735040" behindDoc="1" locked="0" layoutInCell="1" allowOverlap="1" wp14:anchorId="0F0C1CA1" wp14:editId="2CD1D66C">
            <wp:simplePos x="0" y="0"/>
            <wp:positionH relativeFrom="column">
              <wp:posOffset>1722697</wp:posOffset>
            </wp:positionH>
            <wp:positionV relativeFrom="paragraph">
              <wp:posOffset>1344295</wp:posOffset>
            </wp:positionV>
            <wp:extent cx="2942590" cy="2459990"/>
            <wp:effectExtent l="0" t="0" r="0" b="0"/>
            <wp:wrapTight wrapText="bothSides">
              <wp:wrapPolygon edited="0">
                <wp:start x="0" y="0"/>
                <wp:lineTo x="0" y="21410"/>
                <wp:lineTo x="21395" y="21410"/>
                <wp:lineTo x="21395" y="0"/>
                <wp:lineTo x="0" y="0"/>
              </wp:wrapPolygon>
            </wp:wrapTight>
            <wp:docPr id="5" name="Picture 5" descr="C:\Users\samir.patel\Desktop\microprocessor-19155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ir.patel\Desktop\microprocessor-1915559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59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D93ECB" w14:textId="1EC1E68C" w:rsidR="005C0349" w:rsidRDefault="005C0349" w:rsidP="005C0349">
      <w:pPr>
        <w:pStyle w:val="BodyText"/>
        <w:rPr>
          <w:rFonts w:ascii="Times New Roman"/>
          <w:b/>
          <w:sz w:val="32"/>
        </w:rPr>
      </w:pPr>
    </w:p>
    <w:p w14:paraId="0E4AAD05" w14:textId="36C6DDC7" w:rsidR="005C0349" w:rsidRDefault="002956A1" w:rsidP="00543F27">
      <w:pPr>
        <w:jc w:val="center"/>
      </w:pPr>
      <w:r w:rsidRPr="002956A1">
        <w:rPr>
          <w:noProof/>
          <w:lang w:val="en-IN" w:eastAsia="en-IN"/>
        </w:rPr>
        <w:t xml:space="preserve"> </w:t>
      </w:r>
    </w:p>
    <w:p w14:paraId="31730979" w14:textId="77777777" w:rsidR="00010C03" w:rsidRDefault="00010C03">
      <w:pPr>
        <w:widowControl/>
        <w:autoSpaceDE/>
        <w:autoSpaceDN/>
        <w:spacing w:after="160" w:line="259" w:lineRule="auto"/>
      </w:pPr>
    </w:p>
    <w:p w14:paraId="06861398" w14:textId="722CE9B4" w:rsidR="00010C03" w:rsidRDefault="00010C03">
      <w:pPr>
        <w:widowControl/>
        <w:autoSpaceDE/>
        <w:autoSpaceDN/>
        <w:spacing w:after="160" w:line="259" w:lineRule="auto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610F8237" wp14:editId="09AB7F6F">
                <wp:simplePos x="0" y="0"/>
                <wp:positionH relativeFrom="column">
                  <wp:posOffset>-235585</wp:posOffset>
                </wp:positionH>
                <wp:positionV relativeFrom="paragraph">
                  <wp:posOffset>1794510</wp:posOffset>
                </wp:positionV>
                <wp:extent cx="7077075" cy="3105150"/>
                <wp:effectExtent l="0" t="0" r="0" b="0"/>
                <wp:wrapTight wrapText="bothSides">
                  <wp:wrapPolygon edited="0">
                    <wp:start x="174" y="0"/>
                    <wp:lineTo x="174" y="21467"/>
                    <wp:lineTo x="21397" y="21467"/>
                    <wp:lineTo x="21397" y="0"/>
                    <wp:lineTo x="174" y="0"/>
                  </wp:wrapPolygon>
                </wp:wrapTight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7075" cy="3105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3CFB0A" w14:textId="6EC78CC2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Student Name: 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_H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arsh Shah</w:t>
                            </w:r>
                            <w:r w:rsidR="007344C1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_</w:t>
                            </w:r>
                          </w:p>
                          <w:p w14:paraId="0677A686" w14:textId="77777777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1502E709" w14:textId="14162063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Enrollment No.: 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21BCP359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Course with Semester: </w:t>
                            </w:r>
                            <w:proofErr w:type="spellStart"/>
                            <w:proofErr w:type="gramStart"/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B.Tech</w:t>
                            </w:r>
                            <w:proofErr w:type="spellEnd"/>
                            <w:proofErr w:type="gramEnd"/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(3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:vertAlign w:val="superscript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rd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) CSE</w:t>
                            </w:r>
                          </w:p>
                          <w:p w14:paraId="66E00BE4" w14:textId="77777777" w:rsidR="0059698C" w:rsidRPr="007344C1" w:rsidRDefault="0059698C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2B660F46" w14:textId="5211E8A0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Division: 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6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</w:t>
                            </w:r>
                          </w:p>
                          <w:p w14:paraId="0564C374" w14:textId="77777777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05AAF683" w14:textId="15132720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Group: </w:t>
                            </w:r>
                            <w:r w:rsidR="0059698C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G11</w:t>
                            </w:r>
                          </w:p>
                          <w:p w14:paraId="1CF2A574" w14:textId="134479B4" w:rsidR="00010C03" w:rsidRPr="007344C1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44FDA098" w14:textId="77777777" w:rsidR="008C203A" w:rsidRPr="007344C1" w:rsidRDefault="008C203A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7FAC774C" w14:textId="77777777" w:rsidR="00AB5342" w:rsidRPr="007344C1" w:rsidRDefault="00AB5342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6B515CE0" w14:textId="43AAA634" w:rsidR="00AB5342" w:rsidRPr="007344C1" w:rsidRDefault="00AB5342" w:rsidP="00AB534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                                        </w:t>
                            </w:r>
                            <w:r w:rsidR="0061300F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="0061300F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      </w:t>
                            </w:r>
                            <w:r w:rsidR="006D2B1A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Course Coordinator</w:t>
                            </w:r>
                            <w:r w:rsidR="00010C03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:</w:t>
                            </w:r>
                            <w:r w:rsidR="006D2B1A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Dr. Hiren Thakkar</w:t>
                            </w:r>
                            <w:r w:rsidR="00010C03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</w:p>
                          <w:p w14:paraId="64F1C404" w14:textId="60853705" w:rsidR="00AB5342" w:rsidRPr="007344C1" w:rsidRDefault="00AB5342" w:rsidP="00AB534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                                             </w:t>
                            </w:r>
                            <w:r w:rsidR="0061300F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  </w:t>
                            </w:r>
                            <w:r w:rsidR="008C6F3A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Course Instructor:</w:t>
                            </w: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="006D2B1A"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Dr. Tanmay Bhowmik</w:t>
                            </w:r>
                          </w:p>
                          <w:p w14:paraId="23C21A66" w14:textId="020A6C84" w:rsidR="00010C03" w:rsidRPr="007344C1" w:rsidRDefault="00010C03" w:rsidP="00010C03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7344C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</w:p>
                          <w:p w14:paraId="687B8AED" w14:textId="77777777" w:rsidR="00010C03" w:rsidRPr="007344C1" w:rsidRDefault="00010C03" w:rsidP="00010C03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45911" w:themeColor="accent2" w:themeShade="BF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F8237" id="Rectangle 23" o:spid="_x0000_s1028" style="position:absolute;margin-left:-18.55pt;margin-top:141.3pt;width:557.25pt;height:244.5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" filled="f" stroked="f" strokeweight="1pt">
                <v:textbox>
                  <w:txbxContent>
                    <w:p w14:paraId="683CFB0A" w14:textId="6EC78CC2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Student Name: 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_H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arsh Shah</w:t>
                      </w:r>
                      <w:r w:rsidR="007344C1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_</w:t>
                      </w:r>
                    </w:p>
                    <w:p w14:paraId="0677A686" w14:textId="77777777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1502E709" w14:textId="14162063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Enrollment No.: 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21BCP359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Course with Semester: </w:t>
                      </w:r>
                      <w:proofErr w:type="spellStart"/>
                      <w:proofErr w:type="gramStart"/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B.Tech</w:t>
                      </w:r>
                      <w:proofErr w:type="spellEnd"/>
                      <w:proofErr w:type="gramEnd"/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(3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:vertAlign w:val="superscript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rd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) CSE</w:t>
                      </w:r>
                    </w:p>
                    <w:p w14:paraId="66E00BE4" w14:textId="77777777" w:rsidR="0059698C" w:rsidRPr="007344C1" w:rsidRDefault="0059698C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2B660F46" w14:textId="5211E8A0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Division: 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6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</w:t>
                      </w:r>
                    </w:p>
                    <w:p w14:paraId="0564C374" w14:textId="77777777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05AAF683" w14:textId="15132720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Group: </w:t>
                      </w:r>
                      <w:r w:rsidR="0059698C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4"/>
                          <w:szCs w:val="34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G11</w:t>
                      </w:r>
                    </w:p>
                    <w:p w14:paraId="1CF2A574" w14:textId="134479B4" w:rsidR="00010C03" w:rsidRPr="007344C1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44FDA098" w14:textId="77777777" w:rsidR="008C203A" w:rsidRPr="007344C1" w:rsidRDefault="008C203A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7FAC774C" w14:textId="77777777" w:rsidR="00AB5342" w:rsidRPr="007344C1" w:rsidRDefault="00AB5342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6B515CE0" w14:textId="43AAA634" w:rsidR="00AB5342" w:rsidRPr="007344C1" w:rsidRDefault="00AB5342" w:rsidP="00AB534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                                        </w:t>
                      </w:r>
                      <w:r w:rsidR="0061300F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="0061300F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      </w:t>
                      </w:r>
                      <w:r w:rsidR="006D2B1A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Course Coordinator</w:t>
                      </w:r>
                      <w:r w:rsidR="00010C03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:</w:t>
                      </w:r>
                      <w:r w:rsidR="006D2B1A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Dr. Hiren Thakkar</w:t>
                      </w:r>
                      <w:r w:rsidR="00010C03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</w:p>
                    <w:p w14:paraId="64F1C404" w14:textId="60853705" w:rsidR="00AB5342" w:rsidRPr="007344C1" w:rsidRDefault="00AB5342" w:rsidP="00AB534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                                             </w:t>
                      </w:r>
                      <w:r w:rsidR="0061300F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  </w:t>
                      </w:r>
                      <w:r w:rsidR="008C6F3A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Course Instructor:</w:t>
                      </w: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="006D2B1A"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Dr. Tanmay Bhowmik</w:t>
                      </w:r>
                    </w:p>
                    <w:p w14:paraId="23C21A66" w14:textId="020A6C84" w:rsidR="00010C03" w:rsidRPr="007344C1" w:rsidRDefault="00010C03" w:rsidP="00010C03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7344C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</w:p>
                    <w:p w14:paraId="687B8AED" w14:textId="77777777" w:rsidR="00010C03" w:rsidRPr="007344C1" w:rsidRDefault="00010C03" w:rsidP="00010C03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C45911" w:themeColor="accent2" w:themeShade="BF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>
        <w:br w:type="page"/>
      </w:r>
    </w:p>
    <w:p w14:paraId="62D88E68" w14:textId="55A51D1F" w:rsidR="00010C03" w:rsidRPr="00010C03" w:rsidRDefault="00010C03" w:rsidP="00010C03">
      <w:pPr>
        <w:widowControl/>
        <w:tabs>
          <w:tab w:val="left" w:pos="3196"/>
        </w:tabs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  <w:r w:rsidRPr="00010C03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76D0CACA" wp14:editId="52CB205B">
                <wp:simplePos x="0" y="0"/>
                <wp:positionH relativeFrom="column">
                  <wp:posOffset>1532255</wp:posOffset>
                </wp:positionH>
                <wp:positionV relativeFrom="paragraph">
                  <wp:posOffset>478790</wp:posOffset>
                </wp:positionV>
                <wp:extent cx="4946015" cy="792480"/>
                <wp:effectExtent l="0" t="2540" r="127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6015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D3F4" w14:textId="77777777" w:rsidR="00010C03" w:rsidRPr="00D47554" w:rsidRDefault="00010C03" w:rsidP="00010C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SCHOOL OF TECHNOLOGY</w:t>
                            </w:r>
                          </w:p>
                          <w:p w14:paraId="42EEEBCA" w14:textId="77777777" w:rsidR="00010C03" w:rsidRPr="00D47554" w:rsidRDefault="00010C03" w:rsidP="00010C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PANDIT DEENDAYAL ENERGY UNIVERSITY GANDHINAGAR, GUJARAT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D0CAC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0;text-align:left;margin-left:120.65pt;margin-top:37.7pt;width:389.45pt;height:62.4pt;z-index:251740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" stroked="f">
                <v:textbox style="mso-fit-shape-to-text:t">
                  <w:txbxContent>
                    <w:p w14:paraId="08ABD3F4" w14:textId="77777777" w:rsidR="00010C03" w:rsidRPr="00D47554" w:rsidRDefault="00010C03" w:rsidP="00010C0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SCHOOL OF TECHNOLOGY</w:t>
                      </w:r>
                    </w:p>
                    <w:p w14:paraId="42EEEBCA" w14:textId="77777777" w:rsidR="00010C03" w:rsidRPr="00D47554" w:rsidRDefault="00010C03" w:rsidP="00010C03">
                      <w:pPr>
                        <w:jc w:val="center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PANDIT DEENDAYAL ENERGY UNIVERSITY GANDHINAGAR, GUJARAT, IND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0C03">
        <w:rPr>
          <w:rFonts w:ascii="Times New Roman" w:eastAsia="Times New Roman" w:hAnsi="Times New Roman" w:cs="Times New Roman"/>
          <w:b/>
          <w:noProof/>
          <w:sz w:val="60"/>
          <w:szCs w:val="24"/>
          <w:lang w:val="en-IN" w:eastAsia="en-IN"/>
        </w:rPr>
        <w:drawing>
          <wp:anchor distT="0" distB="0" distL="114300" distR="114300" simplePos="0" relativeHeight="251739136" behindDoc="1" locked="0" layoutInCell="1" allowOverlap="1" wp14:anchorId="430096F4" wp14:editId="4036ABD9">
            <wp:simplePos x="0" y="0"/>
            <wp:positionH relativeFrom="column">
              <wp:posOffset>112395</wp:posOffset>
            </wp:positionH>
            <wp:positionV relativeFrom="page">
              <wp:posOffset>722630</wp:posOffset>
            </wp:positionV>
            <wp:extent cx="1280160" cy="1341120"/>
            <wp:effectExtent l="0" t="0" r="0" b="0"/>
            <wp:wrapTight wrapText="bothSides">
              <wp:wrapPolygon edited="0">
                <wp:start x="0" y="0"/>
                <wp:lineTo x="0" y="21170"/>
                <wp:lineTo x="21214" y="21170"/>
                <wp:lineTo x="2121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34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DC0672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1BF01503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  <w:r w:rsidRPr="00010C03">
        <w:rPr>
          <w:rFonts w:ascii="Times New Roman" w:eastAsia="Times New Roman" w:hAnsi="Times New Roman" w:cs="Times New Roman"/>
          <w:b/>
          <w:sz w:val="60"/>
          <w:szCs w:val="24"/>
        </w:rPr>
        <w:t>CERTIFICATE</w:t>
      </w:r>
    </w:p>
    <w:p w14:paraId="6462E682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413201F0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247446CA" w14:textId="7F73C023" w:rsidR="00086569" w:rsidRDefault="00010C03" w:rsidP="00010C03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30"/>
          <w:szCs w:val="30"/>
        </w:rPr>
      </w:pPr>
      <w:r w:rsidRPr="00010C03">
        <w:rPr>
          <w:rFonts w:ascii="Times New Roman" w:eastAsia="Times New Roman" w:hAnsi="Times New Roman" w:cs="Times New Roman"/>
          <w:sz w:val="30"/>
          <w:szCs w:val="30"/>
        </w:rPr>
        <w:t>This is to certify that Mr. /Miss</w:t>
      </w:r>
      <w:r w:rsidR="00086569">
        <w:rPr>
          <w:rFonts w:ascii="Times New Roman" w:eastAsia="Times New Roman" w:hAnsi="Times New Roman" w:cs="Times New Roman"/>
          <w:sz w:val="30"/>
          <w:szCs w:val="30"/>
        </w:rPr>
        <w:t xml:space="preserve"> </w:t>
      </w:r>
      <w:r w:rsidR="00E514B8" w:rsidRPr="00E514B8">
        <w:rPr>
          <w:rFonts w:ascii="Times New Roman" w:eastAsia="Times New Roman" w:hAnsi="Times New Roman" w:cs="Times New Roman"/>
          <w:sz w:val="30"/>
          <w:szCs w:val="30"/>
          <w:u w:val="single"/>
        </w:rPr>
        <w:t xml:space="preserve">   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Harsh Shah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 </w:t>
      </w:r>
      <w:r w:rsidRPr="00086569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 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>Enrolment no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.</w:t>
      </w:r>
      <w:r w:rsidR="00E514B8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 2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1BCP359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of</w:t>
      </w:r>
    </w:p>
    <w:p w14:paraId="36811F91" w14:textId="285C0298" w:rsidR="00010C03" w:rsidRPr="00010C03" w:rsidRDefault="00010C03" w:rsidP="00010C03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30"/>
          <w:szCs w:val="30"/>
        </w:rPr>
      </w:pP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</w:rPr>
        <w:t>3</w:t>
      </w: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  <w:vertAlign w:val="superscript"/>
        </w:rPr>
        <w:t>rd</w:t>
      </w: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 Semester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degree course in 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Computer Science and Engineering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has satisfactorily prepared and presented his Term Work in </w:t>
      </w:r>
      <w:r w:rsidR="006D2B1A">
        <w:rPr>
          <w:rFonts w:ascii="Times New Roman" w:eastAsia="Times New Roman" w:hAnsi="Times New Roman" w:cs="Times New Roman"/>
          <w:b/>
          <w:sz w:val="30"/>
          <w:szCs w:val="30"/>
        </w:rPr>
        <w:t>Digital Electronics and Computer Organization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 xml:space="preserve"> Lab (</w:t>
      </w:r>
      <w:r w:rsidR="006D2B1A" w:rsidRPr="006D2B1A">
        <w:rPr>
          <w:rFonts w:ascii="Times New Roman" w:eastAsia="Times New Roman" w:hAnsi="Times New Roman" w:cs="Times New Roman"/>
          <w:b/>
          <w:sz w:val="30"/>
          <w:szCs w:val="30"/>
        </w:rPr>
        <w:t>20CP203P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)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within four walls of the laboratory of this Institute during </w:t>
      </w:r>
      <w:r w:rsid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July-2022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to 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November-2022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>.</w:t>
      </w:r>
    </w:p>
    <w:p w14:paraId="12A4CD2E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600679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9E5229B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B6A448B" w14:textId="37F62FB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010C03">
        <w:rPr>
          <w:rFonts w:ascii="Times New Roman" w:eastAsia="Times New Roman" w:hAnsi="Times New Roman" w:cs="Times New Roman"/>
          <w:b/>
          <w:sz w:val="28"/>
          <w:szCs w:val="28"/>
        </w:rPr>
        <w:t>Date of Submission</w:t>
      </w:r>
      <w:r w:rsidR="008D7611">
        <w:rPr>
          <w:rFonts w:ascii="Times New Roman" w:eastAsia="Times New Roman" w:hAnsi="Times New Roman" w:cs="Times New Roman"/>
          <w:b/>
          <w:sz w:val="28"/>
          <w:szCs w:val="28"/>
        </w:rPr>
        <w:t xml:space="preserve">: </w:t>
      </w:r>
      <w:r w:rsidR="008D7611">
        <w:rPr>
          <w:rFonts w:ascii="Times New Roman" w:eastAsia="Times New Roman" w:hAnsi="Times New Roman" w:cs="Times New Roman"/>
          <w:sz w:val="28"/>
          <w:szCs w:val="28"/>
        </w:rPr>
        <w:t>20-11-2022</w:t>
      </w:r>
    </w:p>
    <w:p w14:paraId="26D4591F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B6BBED2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23AE2CF" w14:textId="7A914636" w:rsidR="006D2B1A" w:rsidRDefault="006D2B1A" w:rsidP="006D2B1A">
      <w:pPr>
        <w:widowControl/>
        <w:autoSpaceDE/>
        <w:autoSpaceDN/>
        <w:spacing w:line="360" w:lineRule="auto"/>
        <w:ind w:left="5760" w:firstLine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23F7171" w14:textId="77777777" w:rsidR="008D7611" w:rsidRDefault="008D7611" w:rsidP="006D2B1A">
      <w:pPr>
        <w:widowControl/>
        <w:autoSpaceDE/>
        <w:autoSpaceDN/>
        <w:spacing w:line="360" w:lineRule="auto"/>
        <w:ind w:left="5760" w:firstLine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45DCE58" w14:textId="1C057214" w:rsidR="00010C03" w:rsidRPr="00010C03" w:rsidRDefault="006D2B1A" w:rsidP="006D2B1A">
      <w:pPr>
        <w:widowControl/>
        <w:autoSpaceDE/>
        <w:autoSpaceDN/>
        <w:spacing w:line="360" w:lineRule="auto"/>
        <w:ind w:left="5760"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r</w:t>
      </w:r>
      <w:r w:rsidR="00010C03" w:rsidRPr="00010C03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Tanmay Bhowmik</w:t>
      </w:r>
    </w:p>
    <w:p w14:paraId="1DC1B686" w14:textId="119D9229" w:rsidR="00010C03" w:rsidRDefault="00010C03" w:rsidP="00010C03">
      <w:pPr>
        <w:widowControl/>
        <w:autoSpaceDE/>
        <w:autoSpaceDN/>
        <w:spacing w:line="360" w:lineRule="auto"/>
        <w:ind w:left="576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10C03">
        <w:rPr>
          <w:rFonts w:ascii="Times New Roman" w:eastAsia="Times New Roman" w:hAnsi="Times New Roman" w:cs="Times New Roman"/>
          <w:b/>
          <w:sz w:val="28"/>
          <w:szCs w:val="28"/>
        </w:rPr>
        <w:t xml:space="preserve">     </w:t>
      </w:r>
      <w:r w:rsidRPr="00010C03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6D2B1A">
        <w:rPr>
          <w:rFonts w:ascii="Times New Roman" w:eastAsia="Times New Roman" w:hAnsi="Times New Roman" w:cs="Times New Roman"/>
          <w:b/>
          <w:sz w:val="28"/>
          <w:szCs w:val="28"/>
        </w:rPr>
        <w:t>Assistant Professor</w:t>
      </w:r>
    </w:p>
    <w:p w14:paraId="22395DEB" w14:textId="6FCF63F7" w:rsidR="006D2B1A" w:rsidRDefault="006D2B1A" w:rsidP="00010C03">
      <w:pPr>
        <w:widowControl/>
        <w:autoSpaceDE/>
        <w:autoSpaceDN/>
        <w:spacing w:line="360" w:lineRule="auto"/>
        <w:ind w:left="576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ab/>
        <w:t>Dept. of CSE</w:t>
      </w:r>
    </w:p>
    <w:p w14:paraId="6CEEDA4B" w14:textId="77777777" w:rsidR="006D2B1A" w:rsidRPr="00010C03" w:rsidRDefault="006D2B1A" w:rsidP="00010C03">
      <w:pPr>
        <w:widowControl/>
        <w:autoSpaceDE/>
        <w:autoSpaceDN/>
        <w:spacing w:line="360" w:lineRule="auto"/>
        <w:ind w:left="576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FA3EF3" w14:textId="77777777" w:rsidR="00B71349" w:rsidRDefault="00B71349">
      <w:pPr>
        <w:widowControl/>
        <w:autoSpaceDE/>
        <w:autoSpaceDN/>
        <w:spacing w:after="160" w:line="259" w:lineRule="auto"/>
      </w:pPr>
    </w:p>
    <w:p w14:paraId="1700D5EE" w14:textId="172BFB96" w:rsidR="00B71349" w:rsidRDefault="00B71349">
      <w:pPr>
        <w:widowControl/>
        <w:autoSpaceDE/>
        <w:autoSpaceDN/>
        <w:spacing w:after="160" w:line="259" w:lineRule="auto"/>
      </w:pPr>
      <w:r w:rsidRPr="008B24B6">
        <w:rPr>
          <w:rFonts w:ascii="Times New Roman" w:eastAsia="Times New Roman" w:hAnsi="Times New Roman" w:cs="Times New Roman"/>
          <w:noProof/>
          <w:sz w:val="12"/>
          <w:szCs w:val="12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57D01A96" wp14:editId="0D5F5AF3">
                <wp:simplePos x="0" y="0"/>
                <wp:positionH relativeFrom="margin">
                  <wp:align>right</wp:align>
                </wp:positionH>
                <wp:positionV relativeFrom="paragraph">
                  <wp:posOffset>354330</wp:posOffset>
                </wp:positionV>
                <wp:extent cx="4946015" cy="792480"/>
                <wp:effectExtent l="0" t="0" r="6985" b="190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6015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C11F45" w14:textId="77777777" w:rsidR="008B24B6" w:rsidRPr="00D47554" w:rsidRDefault="008B24B6" w:rsidP="008B24B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SCHOOL OF TECHNOLOGY</w:t>
                            </w:r>
                          </w:p>
                          <w:p w14:paraId="7BD956E8" w14:textId="77777777" w:rsidR="008B24B6" w:rsidRPr="00D47554" w:rsidRDefault="008B24B6" w:rsidP="008B24B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PANDIT DEENDAYAL ENERGY UNIVERSITY GANDHINAGAR, GUJARAT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D01A96" id="Text Box 18" o:spid="_x0000_s1030" type="#_x0000_t202" style="position:absolute;margin-left:338.25pt;margin-top:27.9pt;width:389.45pt;height:62.4pt;z-index:25174323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" stroked="f">
                <v:textbox style="mso-fit-shape-to-text:t">
                  <w:txbxContent>
                    <w:p w14:paraId="30C11F45" w14:textId="77777777" w:rsidR="008B24B6" w:rsidRPr="00D47554" w:rsidRDefault="008B24B6" w:rsidP="008B24B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SCHOOL OF TECHNOLOGY</w:t>
                      </w:r>
                    </w:p>
                    <w:p w14:paraId="7BD956E8" w14:textId="77777777" w:rsidR="008B24B6" w:rsidRPr="00D47554" w:rsidRDefault="008B24B6" w:rsidP="008B24B6">
                      <w:pPr>
                        <w:jc w:val="center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PANDIT DEENDAYAL ENERGY UNIVERSITY GANDHINAGAR, GUJARAT, INDI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B24B6">
        <w:rPr>
          <w:rFonts w:ascii="Times New Roman" w:eastAsia="Times New Roman" w:hAnsi="Times New Roman" w:cs="Times New Roman"/>
          <w:b/>
          <w:noProof/>
          <w:sz w:val="48"/>
          <w:szCs w:val="12"/>
          <w:lang w:val="en-IN" w:eastAsia="en-IN"/>
        </w:rPr>
        <w:drawing>
          <wp:anchor distT="0" distB="0" distL="114300" distR="114300" simplePos="0" relativeHeight="251742208" behindDoc="1" locked="0" layoutInCell="1" allowOverlap="1" wp14:anchorId="6598C4C1" wp14:editId="7B9EA96A">
            <wp:simplePos x="0" y="0"/>
            <wp:positionH relativeFrom="column">
              <wp:posOffset>97155</wp:posOffset>
            </wp:positionH>
            <wp:positionV relativeFrom="page">
              <wp:posOffset>610235</wp:posOffset>
            </wp:positionV>
            <wp:extent cx="1280160" cy="1341120"/>
            <wp:effectExtent l="0" t="0" r="0" b="0"/>
            <wp:wrapTight wrapText="bothSides">
              <wp:wrapPolygon edited="0">
                <wp:start x="0" y="0"/>
                <wp:lineTo x="0" y="21170"/>
                <wp:lineTo x="21214" y="21170"/>
                <wp:lineTo x="2121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34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2788B" w14:textId="59F15D0E" w:rsidR="00B71349" w:rsidRDefault="00B71349" w:rsidP="008B24B6">
      <w:pPr>
        <w:widowControl/>
        <w:tabs>
          <w:tab w:val="left" w:pos="3196"/>
        </w:tabs>
        <w:autoSpaceDE/>
        <w:autoSpaceDN/>
        <w:jc w:val="center"/>
        <w:rPr>
          <w:rFonts w:ascii="Times New Roman" w:eastAsia="Times New Roman" w:hAnsi="Times New Roman" w:cs="Times New Roman"/>
          <w:b/>
          <w:sz w:val="48"/>
          <w:szCs w:val="12"/>
        </w:rPr>
      </w:pPr>
    </w:p>
    <w:p w14:paraId="1B8BBCC0" w14:textId="77777777" w:rsidR="00C219F7" w:rsidRPr="008B24B6" w:rsidRDefault="00C219F7" w:rsidP="008B24B6">
      <w:pPr>
        <w:widowControl/>
        <w:tabs>
          <w:tab w:val="left" w:pos="3196"/>
        </w:tabs>
        <w:autoSpaceDE/>
        <w:autoSpaceDN/>
        <w:jc w:val="center"/>
        <w:rPr>
          <w:rFonts w:ascii="Times New Roman" w:eastAsia="Times New Roman" w:hAnsi="Times New Roman" w:cs="Times New Roman"/>
          <w:b/>
          <w:sz w:val="48"/>
          <w:szCs w:val="12"/>
        </w:rPr>
      </w:pPr>
    </w:p>
    <w:p w14:paraId="6BC8C26B" w14:textId="675463CB" w:rsidR="008B24B6" w:rsidRDefault="008B24B6" w:rsidP="008B24B6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48"/>
          <w:szCs w:val="12"/>
        </w:rPr>
      </w:pPr>
      <w:r w:rsidRPr="008B24B6">
        <w:rPr>
          <w:rFonts w:ascii="Times New Roman" w:eastAsia="Times New Roman" w:hAnsi="Times New Roman" w:cs="Times New Roman"/>
          <w:b/>
          <w:sz w:val="48"/>
          <w:szCs w:val="12"/>
        </w:rPr>
        <w:t>INDEX</w:t>
      </w:r>
    </w:p>
    <w:p w14:paraId="0FD76089" w14:textId="77777777" w:rsidR="008B24B6" w:rsidRPr="008B24B6" w:rsidRDefault="008B24B6" w:rsidP="008B24B6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48"/>
          <w:szCs w:val="12"/>
        </w:rPr>
      </w:pPr>
    </w:p>
    <w:tbl>
      <w:tblPr>
        <w:tblW w:w="10348" w:type="dxa"/>
        <w:jc w:val="center"/>
        <w:tblLook w:val="04A0" w:firstRow="1" w:lastRow="0" w:firstColumn="1" w:lastColumn="0" w:noHBand="0" w:noVBand="1"/>
      </w:tblPr>
      <w:tblGrid>
        <w:gridCol w:w="844"/>
        <w:gridCol w:w="5612"/>
        <w:gridCol w:w="918"/>
        <w:gridCol w:w="1422"/>
        <w:gridCol w:w="1552"/>
      </w:tblGrid>
      <w:tr w:rsidR="004B7466" w:rsidRPr="00B11E45" w14:paraId="61E41C20" w14:textId="77777777" w:rsidTr="002E6DF0">
        <w:trPr>
          <w:trHeight w:val="1053"/>
          <w:jc w:val="center"/>
        </w:trPr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F4D6" w14:textId="77777777" w:rsidR="004B7466" w:rsidRPr="008D1BDA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</w:pPr>
            <w:r w:rsidRPr="008D1BDA"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  <w:t>Sr. No.</w:t>
            </w:r>
          </w:p>
        </w:tc>
        <w:tc>
          <w:tcPr>
            <w:tcW w:w="5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8120" w14:textId="77777777" w:rsidR="004B7466" w:rsidRPr="008D1BDA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</w:pPr>
            <w:r w:rsidRPr="008D1BDA"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  <w:t>Name of Experiment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E51C3" w14:textId="77777777" w:rsidR="004B7466" w:rsidRPr="008D1BDA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</w:pPr>
            <w:r w:rsidRPr="008D1BDA"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  <w:t>Pg. No.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374F7" w14:textId="77777777" w:rsidR="004B7466" w:rsidRPr="008D1BDA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</w:pPr>
            <w:r w:rsidRPr="008D1BDA"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  <w:t>Date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AFA61" w14:textId="77777777" w:rsidR="004B7466" w:rsidRPr="008D1BDA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</w:pPr>
            <w:r w:rsidRPr="008D1BDA">
              <w:rPr>
                <w:rFonts w:ascii="Times New Roman" w:eastAsia="Times New Roman" w:hAnsi="Times New Roman" w:cs="Times New Roman"/>
                <w:b/>
                <w:bCs/>
                <w:color w:val="000000"/>
                <w:sz w:val="35"/>
                <w:szCs w:val="35"/>
                <w:lang w:eastAsia="en-IN"/>
              </w:rPr>
              <w:t>Sign</w:t>
            </w:r>
          </w:p>
        </w:tc>
      </w:tr>
      <w:tr w:rsidR="004B7466" w:rsidRPr="00B11E45" w14:paraId="0FA84382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7DD02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1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63FFD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Basic GATE operations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19178" w14:textId="2E3448DE" w:rsidR="004B7466" w:rsidRPr="00CF2D3D" w:rsidRDefault="00CD13D6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68A26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02/08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C0D4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4F8D02FF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2986F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2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BBBB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Introduction to Verilog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D3DE" w14:textId="26DC39E7" w:rsidR="004B7466" w:rsidRPr="00CF2D3D" w:rsidRDefault="00F67493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7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0CAD0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6/08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350C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0D008588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8D137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3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B96F" w14:textId="77777777" w:rsidR="00086569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 xml:space="preserve">Implementation of Structural &amp; </w:t>
            </w:r>
            <w:r w:rsidR="002E6DF0"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Behavioral</w:t>
            </w:r>
          </w:p>
          <w:p w14:paraId="203F305B" w14:textId="749A9C1B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Verilog Code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ED2D3" w14:textId="22DFB064" w:rsidR="004B7466" w:rsidRPr="00CF2D3D" w:rsidRDefault="00F67493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0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AB23C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23/08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6983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12139695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F7C0F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4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745FF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Design a Half Adder, and Full Adder using Half Adder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51111" w14:textId="6718CFC1" w:rsidR="004B7466" w:rsidRPr="00CF2D3D" w:rsidRDefault="00F67493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6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C9350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30/08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C519B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2A963122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47B7E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5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24E71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Design a Half Subtractor, Full Subtractor using Half Subtractors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80B55" w14:textId="65F1405F" w:rsidR="004B7466" w:rsidRPr="00CF2D3D" w:rsidRDefault="00F67493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9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7A440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06/09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52C6D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33215213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7AF87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6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C780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Designing of Multiplexer, Demultiplexer, Decoder, Encoder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36434" w14:textId="136F8CDB" w:rsidR="004B7466" w:rsidRPr="00CF2D3D" w:rsidRDefault="00CF2D3D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23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7C52D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3/09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44896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098EE570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6637E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7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3A248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Application of Decoder, Recap of Logisim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55EE7" w14:textId="4BED7776" w:rsidR="004B7466" w:rsidRPr="00CF2D3D" w:rsidRDefault="00CF2D3D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28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86FA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04/10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51476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5FE0C8E4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4A2BF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8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467E8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Sequential Circuits: Latch and SR flip flop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060D" w14:textId="340A9072" w:rsidR="004B7466" w:rsidRPr="00CF2D3D" w:rsidRDefault="00CF2D3D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31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E13C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1/10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CA3B3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5B7F7289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7BBE1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9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7F00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Flip flops (JK, D, T)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82226" w14:textId="7D06098F" w:rsidR="004B7466" w:rsidRPr="00CF2D3D" w:rsidRDefault="00CF2D3D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34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31573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18/10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AAA2E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  <w:tr w:rsidR="004B7466" w:rsidRPr="00B11E45" w14:paraId="5F183305" w14:textId="77777777" w:rsidTr="002E6DF0">
        <w:trPr>
          <w:trHeight w:val="754"/>
          <w:jc w:val="center"/>
        </w:trPr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EB14" w14:textId="77777777" w:rsidR="004B7466" w:rsidRPr="00B11E45" w:rsidRDefault="004B7466" w:rsidP="007F475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11E4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10</w:t>
            </w:r>
          </w:p>
        </w:tc>
        <w:tc>
          <w:tcPr>
            <w:tcW w:w="5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C3B06" w14:textId="77777777" w:rsidR="004B7466" w:rsidRPr="00DE633E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Flip flops Conversion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1506F" w14:textId="6A27DB72" w:rsidR="004B7466" w:rsidRPr="00CF2D3D" w:rsidRDefault="00CF2D3D" w:rsidP="004F13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39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7AAE2" w14:textId="77777777" w:rsidR="004B7466" w:rsidRPr="00DE633E" w:rsidRDefault="004B7466" w:rsidP="007F475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DE633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01/11/202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83E7" w14:textId="77777777" w:rsidR="004B7466" w:rsidRPr="00CF2D3D" w:rsidRDefault="004B7466" w:rsidP="007F475C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</w:pPr>
            <w:r w:rsidRPr="00CF2D3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en-IN"/>
              </w:rPr>
              <w:t> </w:t>
            </w:r>
          </w:p>
        </w:tc>
      </w:tr>
    </w:tbl>
    <w:p w14:paraId="33B28E17" w14:textId="77777777" w:rsidR="008B24B6" w:rsidRPr="008B24B6" w:rsidRDefault="008B24B6" w:rsidP="008B24B6">
      <w:pPr>
        <w:widowControl/>
        <w:autoSpaceDE/>
        <w:autoSpaceDN/>
        <w:rPr>
          <w:rFonts w:ascii="Times New Roman" w:eastAsia="Times New Roman" w:hAnsi="Times New Roman" w:cs="Times New Roman"/>
          <w:b/>
          <w:sz w:val="48"/>
          <w:szCs w:val="12"/>
        </w:rPr>
      </w:pPr>
    </w:p>
    <w:p w14:paraId="75D4156A" w14:textId="77777777" w:rsidR="00010C03" w:rsidRDefault="00010C03" w:rsidP="008B24B6">
      <w:pPr>
        <w:widowControl/>
        <w:autoSpaceDE/>
        <w:autoSpaceDN/>
        <w:spacing w:after="160" w:line="259" w:lineRule="auto"/>
        <w:jc w:val="center"/>
      </w:pPr>
    </w:p>
    <w:sectPr w:rsidR="00010C03" w:rsidSect="008B24B6">
      <w:pgSz w:w="11907" w:h="16840" w:code="9"/>
      <w:pgMar w:top="851" w:right="851" w:bottom="851" w:left="851" w:header="0" w:footer="0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E09ED" w14:textId="77777777" w:rsidR="00FC25D8" w:rsidRDefault="00FC25D8" w:rsidP="00007ADD">
      <w:r>
        <w:separator/>
      </w:r>
    </w:p>
  </w:endnote>
  <w:endnote w:type="continuationSeparator" w:id="0">
    <w:p w14:paraId="02770C73" w14:textId="77777777" w:rsidR="00FC25D8" w:rsidRDefault="00FC25D8" w:rsidP="00007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443B5" w14:textId="77777777" w:rsidR="00FC25D8" w:rsidRDefault="00FC25D8" w:rsidP="00007ADD">
      <w:r>
        <w:separator/>
      </w:r>
    </w:p>
  </w:footnote>
  <w:footnote w:type="continuationSeparator" w:id="0">
    <w:p w14:paraId="251B6359" w14:textId="77777777" w:rsidR="00FC25D8" w:rsidRDefault="00FC25D8" w:rsidP="00007A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06A"/>
    <w:multiLevelType w:val="multilevel"/>
    <w:tmpl w:val="5114D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36ED3"/>
    <w:multiLevelType w:val="multilevel"/>
    <w:tmpl w:val="D90AD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F712AC"/>
    <w:multiLevelType w:val="multilevel"/>
    <w:tmpl w:val="1EE4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1492A"/>
    <w:multiLevelType w:val="hybridMultilevel"/>
    <w:tmpl w:val="404E63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3E5"/>
    <w:multiLevelType w:val="hybridMultilevel"/>
    <w:tmpl w:val="DA00C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A50FC3"/>
    <w:multiLevelType w:val="hybridMultilevel"/>
    <w:tmpl w:val="C548F7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24154C"/>
    <w:multiLevelType w:val="multilevel"/>
    <w:tmpl w:val="68AC0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47BC8"/>
    <w:multiLevelType w:val="hybridMultilevel"/>
    <w:tmpl w:val="D68E8816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01764"/>
    <w:multiLevelType w:val="hybridMultilevel"/>
    <w:tmpl w:val="B7D4D54E"/>
    <w:lvl w:ilvl="0" w:tplc="BD1C5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732064"/>
    <w:multiLevelType w:val="multilevel"/>
    <w:tmpl w:val="AD8AF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DF59CA"/>
    <w:multiLevelType w:val="multilevel"/>
    <w:tmpl w:val="B724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9872CB"/>
    <w:multiLevelType w:val="hybridMultilevel"/>
    <w:tmpl w:val="F03CBD12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A23A19"/>
    <w:multiLevelType w:val="hybridMultilevel"/>
    <w:tmpl w:val="22A685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12C507E"/>
    <w:multiLevelType w:val="multilevel"/>
    <w:tmpl w:val="6812E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AF65B3"/>
    <w:multiLevelType w:val="multilevel"/>
    <w:tmpl w:val="9D1CA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92CB1"/>
    <w:multiLevelType w:val="multilevel"/>
    <w:tmpl w:val="925E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924F49"/>
    <w:multiLevelType w:val="multilevel"/>
    <w:tmpl w:val="EC143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C26804"/>
    <w:multiLevelType w:val="hybridMultilevel"/>
    <w:tmpl w:val="7DDE1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3B598D"/>
    <w:multiLevelType w:val="multilevel"/>
    <w:tmpl w:val="6EE00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751615"/>
    <w:multiLevelType w:val="hybridMultilevel"/>
    <w:tmpl w:val="02AAA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80740"/>
    <w:multiLevelType w:val="multilevel"/>
    <w:tmpl w:val="8D82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BE7732B"/>
    <w:multiLevelType w:val="multilevel"/>
    <w:tmpl w:val="103A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F3414E"/>
    <w:multiLevelType w:val="hybridMultilevel"/>
    <w:tmpl w:val="40D0D4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E01906"/>
    <w:multiLevelType w:val="hybridMultilevel"/>
    <w:tmpl w:val="079C59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7336B"/>
    <w:multiLevelType w:val="multilevel"/>
    <w:tmpl w:val="AEF20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FE6E25"/>
    <w:multiLevelType w:val="multilevel"/>
    <w:tmpl w:val="C004D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3E64620"/>
    <w:multiLevelType w:val="hybridMultilevel"/>
    <w:tmpl w:val="F03CBD12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C11442"/>
    <w:multiLevelType w:val="multilevel"/>
    <w:tmpl w:val="BBB80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62152A0"/>
    <w:multiLevelType w:val="multilevel"/>
    <w:tmpl w:val="1108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6FE7D2B"/>
    <w:multiLevelType w:val="multilevel"/>
    <w:tmpl w:val="653AF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E161D4"/>
    <w:multiLevelType w:val="hybridMultilevel"/>
    <w:tmpl w:val="AC641B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D576A1"/>
    <w:multiLevelType w:val="hybridMultilevel"/>
    <w:tmpl w:val="8092D5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DE162F"/>
    <w:multiLevelType w:val="multilevel"/>
    <w:tmpl w:val="587AD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39C7B56"/>
    <w:multiLevelType w:val="multilevel"/>
    <w:tmpl w:val="AAE6E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9BC7BB5"/>
    <w:multiLevelType w:val="multilevel"/>
    <w:tmpl w:val="3D565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BFB0EC6"/>
    <w:multiLevelType w:val="hybridMultilevel"/>
    <w:tmpl w:val="C3A2912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9FC5244"/>
    <w:multiLevelType w:val="hybridMultilevel"/>
    <w:tmpl w:val="92D47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A3D0C73"/>
    <w:multiLevelType w:val="multilevel"/>
    <w:tmpl w:val="A28C7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A594510"/>
    <w:multiLevelType w:val="multilevel"/>
    <w:tmpl w:val="7BE0A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F417F93"/>
    <w:multiLevelType w:val="multilevel"/>
    <w:tmpl w:val="DEB2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6522DD0"/>
    <w:multiLevelType w:val="multilevel"/>
    <w:tmpl w:val="9DA8B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BE2F3D"/>
    <w:multiLevelType w:val="hybridMultilevel"/>
    <w:tmpl w:val="F9E8E52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CE1192"/>
    <w:multiLevelType w:val="hybridMultilevel"/>
    <w:tmpl w:val="8C040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0783C"/>
    <w:multiLevelType w:val="hybridMultilevel"/>
    <w:tmpl w:val="E79E4F7C"/>
    <w:lvl w:ilvl="0" w:tplc="D0BC4E4C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F868DB"/>
    <w:multiLevelType w:val="multilevel"/>
    <w:tmpl w:val="E268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037EF0"/>
    <w:multiLevelType w:val="multilevel"/>
    <w:tmpl w:val="01603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285421"/>
    <w:multiLevelType w:val="hybridMultilevel"/>
    <w:tmpl w:val="35A8EDD0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A0A56"/>
    <w:multiLevelType w:val="multilevel"/>
    <w:tmpl w:val="7FA8C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669227">
    <w:abstractNumId w:val="46"/>
  </w:num>
  <w:num w:numId="2" w16cid:durableId="2131706560">
    <w:abstractNumId w:val="11"/>
  </w:num>
  <w:num w:numId="3" w16cid:durableId="729962215">
    <w:abstractNumId w:val="23"/>
  </w:num>
  <w:num w:numId="4" w16cid:durableId="94837293">
    <w:abstractNumId w:val="30"/>
  </w:num>
  <w:num w:numId="5" w16cid:durableId="45758577">
    <w:abstractNumId w:val="31"/>
  </w:num>
  <w:num w:numId="6" w16cid:durableId="797408606">
    <w:abstractNumId w:val="12"/>
  </w:num>
  <w:num w:numId="7" w16cid:durableId="1981417067">
    <w:abstractNumId w:val="7"/>
  </w:num>
  <w:num w:numId="8" w16cid:durableId="1483425718">
    <w:abstractNumId w:val="42"/>
  </w:num>
  <w:num w:numId="9" w16cid:durableId="522130434">
    <w:abstractNumId w:val="3"/>
  </w:num>
  <w:num w:numId="10" w16cid:durableId="494685986">
    <w:abstractNumId w:val="17"/>
  </w:num>
  <w:num w:numId="11" w16cid:durableId="1570461582">
    <w:abstractNumId w:val="4"/>
  </w:num>
  <w:num w:numId="12" w16cid:durableId="1604723129">
    <w:abstractNumId w:val="19"/>
  </w:num>
  <w:num w:numId="13" w16cid:durableId="321349395">
    <w:abstractNumId w:val="35"/>
  </w:num>
  <w:num w:numId="14" w16cid:durableId="738405628">
    <w:abstractNumId w:val="22"/>
  </w:num>
  <w:num w:numId="15" w16cid:durableId="760025211">
    <w:abstractNumId w:val="5"/>
  </w:num>
  <w:num w:numId="16" w16cid:durableId="2086605218">
    <w:abstractNumId w:val="36"/>
  </w:num>
  <w:num w:numId="17" w16cid:durableId="2017732585">
    <w:abstractNumId w:val="26"/>
  </w:num>
  <w:num w:numId="18" w16cid:durableId="1996687722">
    <w:abstractNumId w:val="41"/>
  </w:num>
  <w:num w:numId="19" w16cid:durableId="200021442">
    <w:abstractNumId w:val="8"/>
  </w:num>
  <w:num w:numId="20" w16cid:durableId="1804540939">
    <w:abstractNumId w:val="43"/>
  </w:num>
  <w:num w:numId="21" w16cid:durableId="1956523186">
    <w:abstractNumId w:val="45"/>
  </w:num>
  <w:num w:numId="22" w16cid:durableId="1868175205">
    <w:abstractNumId w:val="37"/>
  </w:num>
  <w:num w:numId="23" w16cid:durableId="751464332">
    <w:abstractNumId w:val="14"/>
  </w:num>
  <w:num w:numId="24" w16cid:durableId="1867332417">
    <w:abstractNumId w:val="1"/>
  </w:num>
  <w:num w:numId="25" w16cid:durableId="552811656">
    <w:abstractNumId w:val="33"/>
  </w:num>
  <w:num w:numId="26" w16cid:durableId="627276205">
    <w:abstractNumId w:val="24"/>
  </w:num>
  <w:num w:numId="27" w16cid:durableId="113407251">
    <w:abstractNumId w:val="20"/>
  </w:num>
  <w:num w:numId="28" w16cid:durableId="994793781">
    <w:abstractNumId w:val="0"/>
  </w:num>
  <w:num w:numId="29" w16cid:durableId="2007709119">
    <w:abstractNumId w:val="15"/>
  </w:num>
  <w:num w:numId="30" w16cid:durableId="1115254613">
    <w:abstractNumId w:val="25"/>
  </w:num>
  <w:num w:numId="31" w16cid:durableId="2147356117">
    <w:abstractNumId w:val="39"/>
  </w:num>
  <w:num w:numId="32" w16cid:durableId="39139173">
    <w:abstractNumId w:val="47"/>
  </w:num>
  <w:num w:numId="33" w16cid:durableId="1540358528">
    <w:abstractNumId w:val="18"/>
  </w:num>
  <w:num w:numId="34" w16cid:durableId="259224271">
    <w:abstractNumId w:val="32"/>
  </w:num>
  <w:num w:numId="35" w16cid:durableId="2089494435">
    <w:abstractNumId w:val="29"/>
  </w:num>
  <w:num w:numId="36" w16cid:durableId="792283799">
    <w:abstractNumId w:val="34"/>
  </w:num>
  <w:num w:numId="37" w16cid:durableId="1169565080">
    <w:abstractNumId w:val="6"/>
  </w:num>
  <w:num w:numId="38" w16cid:durableId="1151101433">
    <w:abstractNumId w:val="40"/>
  </w:num>
  <w:num w:numId="39" w16cid:durableId="860820553">
    <w:abstractNumId w:val="2"/>
  </w:num>
  <w:num w:numId="40" w16cid:durableId="1787116533">
    <w:abstractNumId w:val="10"/>
  </w:num>
  <w:num w:numId="41" w16cid:durableId="1037047714">
    <w:abstractNumId w:val="13"/>
  </w:num>
  <w:num w:numId="42" w16cid:durableId="1861115868">
    <w:abstractNumId w:val="44"/>
  </w:num>
  <w:num w:numId="43" w16cid:durableId="558786857">
    <w:abstractNumId w:val="27"/>
  </w:num>
  <w:num w:numId="44" w16cid:durableId="203636707">
    <w:abstractNumId w:val="28"/>
  </w:num>
  <w:num w:numId="45" w16cid:durableId="292634506">
    <w:abstractNumId w:val="16"/>
  </w:num>
  <w:num w:numId="46" w16cid:durableId="857355892">
    <w:abstractNumId w:val="38"/>
  </w:num>
  <w:num w:numId="47" w16cid:durableId="1211914081">
    <w:abstractNumId w:val="9"/>
  </w:num>
  <w:num w:numId="48" w16cid:durableId="1260214419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jc1Mja1NLM0NzZS0lEKTi0uzszPAykwrgUAAgiKtSwAAAA="/>
  </w:docVars>
  <w:rsids>
    <w:rsidRoot w:val="009E4AF3"/>
    <w:rsid w:val="00007ADD"/>
    <w:rsid w:val="00010C03"/>
    <w:rsid w:val="00013A70"/>
    <w:rsid w:val="00015098"/>
    <w:rsid w:val="0003011F"/>
    <w:rsid w:val="00035327"/>
    <w:rsid w:val="00042A0A"/>
    <w:rsid w:val="0004304F"/>
    <w:rsid w:val="00044610"/>
    <w:rsid w:val="00050B18"/>
    <w:rsid w:val="000539E4"/>
    <w:rsid w:val="0006375B"/>
    <w:rsid w:val="00074FA3"/>
    <w:rsid w:val="00077EB4"/>
    <w:rsid w:val="0008229B"/>
    <w:rsid w:val="0008639D"/>
    <w:rsid w:val="00086569"/>
    <w:rsid w:val="00090FE9"/>
    <w:rsid w:val="000B5842"/>
    <w:rsid w:val="000D0364"/>
    <w:rsid w:val="000D0E69"/>
    <w:rsid w:val="000D2B6E"/>
    <w:rsid w:val="000E7B76"/>
    <w:rsid w:val="000F40CD"/>
    <w:rsid w:val="00103044"/>
    <w:rsid w:val="0011653E"/>
    <w:rsid w:val="00126B7A"/>
    <w:rsid w:val="00133E13"/>
    <w:rsid w:val="00140CAB"/>
    <w:rsid w:val="00162F5C"/>
    <w:rsid w:val="0016494F"/>
    <w:rsid w:val="00165B7E"/>
    <w:rsid w:val="001705A4"/>
    <w:rsid w:val="0017214B"/>
    <w:rsid w:val="00172854"/>
    <w:rsid w:val="00174F1D"/>
    <w:rsid w:val="001A1531"/>
    <w:rsid w:val="001A5725"/>
    <w:rsid w:val="001B0605"/>
    <w:rsid w:val="001B3FF7"/>
    <w:rsid w:val="001C6EFA"/>
    <w:rsid w:val="001D05DF"/>
    <w:rsid w:val="001E0786"/>
    <w:rsid w:val="001F1A93"/>
    <w:rsid w:val="001F4554"/>
    <w:rsid w:val="00204964"/>
    <w:rsid w:val="00213F78"/>
    <w:rsid w:val="00223C3D"/>
    <w:rsid w:val="00232C80"/>
    <w:rsid w:val="002813E4"/>
    <w:rsid w:val="0029379C"/>
    <w:rsid w:val="002956A1"/>
    <w:rsid w:val="00297482"/>
    <w:rsid w:val="002A0496"/>
    <w:rsid w:val="002A6766"/>
    <w:rsid w:val="002C6098"/>
    <w:rsid w:val="002E0DBA"/>
    <w:rsid w:val="002E26F8"/>
    <w:rsid w:val="002E4675"/>
    <w:rsid w:val="002E5FD2"/>
    <w:rsid w:val="002E6DF0"/>
    <w:rsid w:val="002F51B4"/>
    <w:rsid w:val="00312344"/>
    <w:rsid w:val="00314BE2"/>
    <w:rsid w:val="00315B3E"/>
    <w:rsid w:val="00331BB0"/>
    <w:rsid w:val="00340C9D"/>
    <w:rsid w:val="003437A2"/>
    <w:rsid w:val="00345D87"/>
    <w:rsid w:val="00357E4D"/>
    <w:rsid w:val="0036270F"/>
    <w:rsid w:val="00372541"/>
    <w:rsid w:val="0038302F"/>
    <w:rsid w:val="0039129B"/>
    <w:rsid w:val="003A0FBE"/>
    <w:rsid w:val="003B153E"/>
    <w:rsid w:val="003C7FBF"/>
    <w:rsid w:val="003D7E67"/>
    <w:rsid w:val="003F1D74"/>
    <w:rsid w:val="00400126"/>
    <w:rsid w:val="0040142D"/>
    <w:rsid w:val="00404CE5"/>
    <w:rsid w:val="00407172"/>
    <w:rsid w:val="00421BB8"/>
    <w:rsid w:val="004415C4"/>
    <w:rsid w:val="00442E00"/>
    <w:rsid w:val="004522DC"/>
    <w:rsid w:val="0046211A"/>
    <w:rsid w:val="0046373A"/>
    <w:rsid w:val="0046622F"/>
    <w:rsid w:val="00472170"/>
    <w:rsid w:val="0048574F"/>
    <w:rsid w:val="00493251"/>
    <w:rsid w:val="004B7466"/>
    <w:rsid w:val="004C2D9B"/>
    <w:rsid w:val="004C7B27"/>
    <w:rsid w:val="004D4144"/>
    <w:rsid w:val="004F13A9"/>
    <w:rsid w:val="00530AF8"/>
    <w:rsid w:val="00535787"/>
    <w:rsid w:val="00543F27"/>
    <w:rsid w:val="00546E52"/>
    <w:rsid w:val="00553F89"/>
    <w:rsid w:val="00567468"/>
    <w:rsid w:val="00572AF1"/>
    <w:rsid w:val="00573C88"/>
    <w:rsid w:val="005927F9"/>
    <w:rsid w:val="00595844"/>
    <w:rsid w:val="0059698C"/>
    <w:rsid w:val="005A3B2E"/>
    <w:rsid w:val="005A68B2"/>
    <w:rsid w:val="005C0349"/>
    <w:rsid w:val="005C7B49"/>
    <w:rsid w:val="005D187A"/>
    <w:rsid w:val="005D2BC9"/>
    <w:rsid w:val="006013BB"/>
    <w:rsid w:val="00607DD2"/>
    <w:rsid w:val="0061300F"/>
    <w:rsid w:val="00616D12"/>
    <w:rsid w:val="00617415"/>
    <w:rsid w:val="006258FC"/>
    <w:rsid w:val="00643B37"/>
    <w:rsid w:val="006449DF"/>
    <w:rsid w:val="00654073"/>
    <w:rsid w:val="00664000"/>
    <w:rsid w:val="006646AE"/>
    <w:rsid w:val="0066723B"/>
    <w:rsid w:val="00672672"/>
    <w:rsid w:val="00680C14"/>
    <w:rsid w:val="006929ED"/>
    <w:rsid w:val="006A6BC4"/>
    <w:rsid w:val="006A74C2"/>
    <w:rsid w:val="006D2B1A"/>
    <w:rsid w:val="006E1619"/>
    <w:rsid w:val="006E64E1"/>
    <w:rsid w:val="006F4594"/>
    <w:rsid w:val="006F4EB8"/>
    <w:rsid w:val="006F57E1"/>
    <w:rsid w:val="00701078"/>
    <w:rsid w:val="007043A0"/>
    <w:rsid w:val="00707643"/>
    <w:rsid w:val="00731B22"/>
    <w:rsid w:val="007344C1"/>
    <w:rsid w:val="00740F5A"/>
    <w:rsid w:val="007477B5"/>
    <w:rsid w:val="00753D65"/>
    <w:rsid w:val="00760B91"/>
    <w:rsid w:val="00763C9E"/>
    <w:rsid w:val="00766D3E"/>
    <w:rsid w:val="00787FBB"/>
    <w:rsid w:val="007B0FC4"/>
    <w:rsid w:val="007C0FFD"/>
    <w:rsid w:val="007C1966"/>
    <w:rsid w:val="007C263C"/>
    <w:rsid w:val="007D3CB9"/>
    <w:rsid w:val="007D7651"/>
    <w:rsid w:val="007F39FF"/>
    <w:rsid w:val="00803E93"/>
    <w:rsid w:val="00833E00"/>
    <w:rsid w:val="00843DF0"/>
    <w:rsid w:val="00844B2C"/>
    <w:rsid w:val="0084676F"/>
    <w:rsid w:val="00856562"/>
    <w:rsid w:val="008637D0"/>
    <w:rsid w:val="00875C07"/>
    <w:rsid w:val="008819B4"/>
    <w:rsid w:val="00894834"/>
    <w:rsid w:val="008A7829"/>
    <w:rsid w:val="008B24B6"/>
    <w:rsid w:val="008B5927"/>
    <w:rsid w:val="008B5B90"/>
    <w:rsid w:val="008B70D4"/>
    <w:rsid w:val="008C203A"/>
    <w:rsid w:val="008C27AE"/>
    <w:rsid w:val="008C2F4A"/>
    <w:rsid w:val="008C525C"/>
    <w:rsid w:val="008C6F3A"/>
    <w:rsid w:val="008D1BDA"/>
    <w:rsid w:val="008D7611"/>
    <w:rsid w:val="008E7D3C"/>
    <w:rsid w:val="0091204F"/>
    <w:rsid w:val="00915AE9"/>
    <w:rsid w:val="009428D8"/>
    <w:rsid w:val="0097440A"/>
    <w:rsid w:val="00976CCE"/>
    <w:rsid w:val="009802EB"/>
    <w:rsid w:val="00987099"/>
    <w:rsid w:val="009A2080"/>
    <w:rsid w:val="009D0EB9"/>
    <w:rsid w:val="009D1A15"/>
    <w:rsid w:val="009E118B"/>
    <w:rsid w:val="009E184C"/>
    <w:rsid w:val="009E257A"/>
    <w:rsid w:val="009E27D8"/>
    <w:rsid w:val="009E4AF3"/>
    <w:rsid w:val="009E77E3"/>
    <w:rsid w:val="009F60C4"/>
    <w:rsid w:val="00A05675"/>
    <w:rsid w:val="00A16266"/>
    <w:rsid w:val="00A23664"/>
    <w:rsid w:val="00A30445"/>
    <w:rsid w:val="00A36B45"/>
    <w:rsid w:val="00A5147B"/>
    <w:rsid w:val="00A82B17"/>
    <w:rsid w:val="00A96F39"/>
    <w:rsid w:val="00AB1CC5"/>
    <w:rsid w:val="00AB2BF6"/>
    <w:rsid w:val="00AB3512"/>
    <w:rsid w:val="00AB5342"/>
    <w:rsid w:val="00AC33D1"/>
    <w:rsid w:val="00AC37D3"/>
    <w:rsid w:val="00AD03EB"/>
    <w:rsid w:val="00AD460D"/>
    <w:rsid w:val="00AE457A"/>
    <w:rsid w:val="00AE6208"/>
    <w:rsid w:val="00AF0DAC"/>
    <w:rsid w:val="00B023C9"/>
    <w:rsid w:val="00B040F5"/>
    <w:rsid w:val="00B25962"/>
    <w:rsid w:val="00B27CF4"/>
    <w:rsid w:val="00B433D2"/>
    <w:rsid w:val="00B67566"/>
    <w:rsid w:val="00B71349"/>
    <w:rsid w:val="00B92F05"/>
    <w:rsid w:val="00B971DA"/>
    <w:rsid w:val="00BA095D"/>
    <w:rsid w:val="00BA3A8E"/>
    <w:rsid w:val="00BB6042"/>
    <w:rsid w:val="00BC27A7"/>
    <w:rsid w:val="00BD03A2"/>
    <w:rsid w:val="00BD301C"/>
    <w:rsid w:val="00BE2F3F"/>
    <w:rsid w:val="00BE60A6"/>
    <w:rsid w:val="00BE6BDE"/>
    <w:rsid w:val="00C055CC"/>
    <w:rsid w:val="00C219F7"/>
    <w:rsid w:val="00C35B93"/>
    <w:rsid w:val="00C40244"/>
    <w:rsid w:val="00C43CA8"/>
    <w:rsid w:val="00C442A5"/>
    <w:rsid w:val="00C70AE6"/>
    <w:rsid w:val="00C76E89"/>
    <w:rsid w:val="00C8117F"/>
    <w:rsid w:val="00C82A6D"/>
    <w:rsid w:val="00C83741"/>
    <w:rsid w:val="00C8577B"/>
    <w:rsid w:val="00C87613"/>
    <w:rsid w:val="00CA2A54"/>
    <w:rsid w:val="00CA4B9C"/>
    <w:rsid w:val="00CB5856"/>
    <w:rsid w:val="00CC0AB6"/>
    <w:rsid w:val="00CC1475"/>
    <w:rsid w:val="00CD13D6"/>
    <w:rsid w:val="00CE1813"/>
    <w:rsid w:val="00CE2686"/>
    <w:rsid w:val="00CF2D3D"/>
    <w:rsid w:val="00CF48DC"/>
    <w:rsid w:val="00CF5F15"/>
    <w:rsid w:val="00D06645"/>
    <w:rsid w:val="00D2702D"/>
    <w:rsid w:val="00D27757"/>
    <w:rsid w:val="00D44F77"/>
    <w:rsid w:val="00D47270"/>
    <w:rsid w:val="00D47554"/>
    <w:rsid w:val="00D54E11"/>
    <w:rsid w:val="00D55266"/>
    <w:rsid w:val="00D84124"/>
    <w:rsid w:val="00D867A8"/>
    <w:rsid w:val="00D97C9D"/>
    <w:rsid w:val="00DB3197"/>
    <w:rsid w:val="00DE188B"/>
    <w:rsid w:val="00DE6144"/>
    <w:rsid w:val="00DE633E"/>
    <w:rsid w:val="00DF0568"/>
    <w:rsid w:val="00E117F0"/>
    <w:rsid w:val="00E21705"/>
    <w:rsid w:val="00E21EB8"/>
    <w:rsid w:val="00E36922"/>
    <w:rsid w:val="00E42FC3"/>
    <w:rsid w:val="00E5133F"/>
    <w:rsid w:val="00E514B8"/>
    <w:rsid w:val="00E7350F"/>
    <w:rsid w:val="00E76C31"/>
    <w:rsid w:val="00E829DF"/>
    <w:rsid w:val="00E90539"/>
    <w:rsid w:val="00E91EE8"/>
    <w:rsid w:val="00EA042E"/>
    <w:rsid w:val="00EA6284"/>
    <w:rsid w:val="00EB2F9F"/>
    <w:rsid w:val="00EC24B5"/>
    <w:rsid w:val="00ED0E8D"/>
    <w:rsid w:val="00EE06DB"/>
    <w:rsid w:val="00EF2413"/>
    <w:rsid w:val="00EF2921"/>
    <w:rsid w:val="00F002AE"/>
    <w:rsid w:val="00F12295"/>
    <w:rsid w:val="00F14CD6"/>
    <w:rsid w:val="00F15918"/>
    <w:rsid w:val="00F243AA"/>
    <w:rsid w:val="00F41E6C"/>
    <w:rsid w:val="00F534F8"/>
    <w:rsid w:val="00F62C82"/>
    <w:rsid w:val="00F6324A"/>
    <w:rsid w:val="00F6375B"/>
    <w:rsid w:val="00F671F7"/>
    <w:rsid w:val="00F67493"/>
    <w:rsid w:val="00F726DF"/>
    <w:rsid w:val="00F7451B"/>
    <w:rsid w:val="00F7620E"/>
    <w:rsid w:val="00F776CB"/>
    <w:rsid w:val="00FA68A3"/>
    <w:rsid w:val="00FB1FC6"/>
    <w:rsid w:val="00FB4281"/>
    <w:rsid w:val="00FC25D8"/>
    <w:rsid w:val="45FC9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9BB44"/>
  <w15:chartTrackingRefBased/>
  <w15:docId w15:val="{B8F1F5D3-0942-4881-8123-1C08473C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AF3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paragraph" w:styleId="Heading1">
    <w:name w:val="heading 1"/>
    <w:basedOn w:val="Normal"/>
    <w:link w:val="Heading1Char"/>
    <w:uiPriority w:val="9"/>
    <w:qFormat/>
    <w:rsid w:val="00E21705"/>
    <w:pPr>
      <w:ind w:left="321"/>
      <w:outlineLvl w:val="0"/>
    </w:pPr>
    <w:rPr>
      <w:rFonts w:ascii="Arial" w:eastAsia="Arial" w:hAnsi="Arial" w:cs="Arial"/>
      <w:b/>
      <w:bCs/>
      <w:i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E21705"/>
    <w:pPr>
      <w:spacing w:before="85"/>
      <w:ind w:left="874" w:right="973"/>
      <w:jc w:val="center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paragraph" w:styleId="Heading3">
    <w:name w:val="heading 3"/>
    <w:basedOn w:val="Normal"/>
    <w:link w:val="Heading3Char"/>
    <w:uiPriority w:val="9"/>
    <w:unhideWhenUsed/>
    <w:qFormat/>
    <w:rsid w:val="00E21705"/>
    <w:pPr>
      <w:ind w:left="146"/>
      <w:outlineLvl w:val="2"/>
    </w:pPr>
    <w:rPr>
      <w:rFonts w:ascii="Times New Roman" w:eastAsia="Times New Roman" w:hAnsi="Times New Roman" w:cs="Times New Roman"/>
      <w:b/>
      <w:bCs/>
      <w:i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E21705"/>
    <w:pPr>
      <w:ind w:left="160"/>
      <w:outlineLvl w:val="3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E4AF3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E4AF3"/>
    <w:rPr>
      <w:rFonts w:ascii="Courier New" w:eastAsia="Courier New" w:hAnsi="Courier New" w:cs="Courier New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9E4AF3"/>
    <w:pPr>
      <w:spacing w:before="92"/>
      <w:jc w:val="right"/>
    </w:pPr>
  </w:style>
  <w:style w:type="paragraph" w:styleId="NormalWeb">
    <w:name w:val="Normal (Web)"/>
    <w:basedOn w:val="Normal"/>
    <w:uiPriority w:val="99"/>
    <w:semiHidden/>
    <w:unhideWhenUsed/>
    <w:rsid w:val="00787FB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FBB"/>
    <w:rPr>
      <w:b/>
      <w:bCs/>
    </w:rPr>
  </w:style>
  <w:style w:type="character" w:styleId="Emphasis">
    <w:name w:val="Emphasis"/>
    <w:basedOn w:val="DefaultParagraphFont"/>
    <w:uiPriority w:val="20"/>
    <w:qFormat/>
    <w:rsid w:val="00787FB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7FB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eastAsia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7FBB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787FBB"/>
  </w:style>
  <w:style w:type="character" w:customStyle="1" w:styleId="pun">
    <w:name w:val="pun"/>
    <w:basedOn w:val="DefaultParagraphFont"/>
    <w:rsid w:val="00787FBB"/>
  </w:style>
  <w:style w:type="character" w:customStyle="1" w:styleId="com">
    <w:name w:val="com"/>
    <w:basedOn w:val="DefaultParagraphFont"/>
    <w:rsid w:val="00787FBB"/>
  </w:style>
  <w:style w:type="character" w:customStyle="1" w:styleId="kwd">
    <w:name w:val="kwd"/>
    <w:basedOn w:val="DefaultParagraphFont"/>
    <w:rsid w:val="00787FBB"/>
  </w:style>
  <w:style w:type="character" w:customStyle="1" w:styleId="typ">
    <w:name w:val="typ"/>
    <w:basedOn w:val="DefaultParagraphFont"/>
    <w:rsid w:val="00787FBB"/>
  </w:style>
  <w:style w:type="character" w:styleId="Hyperlink">
    <w:name w:val="Hyperlink"/>
    <w:basedOn w:val="DefaultParagraphFont"/>
    <w:uiPriority w:val="99"/>
    <w:unhideWhenUsed/>
    <w:rsid w:val="00E2170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21705"/>
    <w:rPr>
      <w:rFonts w:ascii="Arial" w:eastAsia="Arial" w:hAnsi="Arial" w:cs="Arial"/>
      <w:b/>
      <w:bCs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21705"/>
    <w:rPr>
      <w:rFonts w:ascii="Times New Roman" w:eastAsia="Times New Roman" w:hAnsi="Times New Roman" w:cs="Times New Roman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21705"/>
    <w:rPr>
      <w:rFonts w:ascii="Times New Roman" w:eastAsia="Times New Roman" w:hAnsi="Times New Roman" w:cs="Times New Roman"/>
      <w:b/>
      <w:bCs/>
      <w:i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2170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le">
    <w:name w:val="Title"/>
    <w:basedOn w:val="Normal"/>
    <w:link w:val="TitleChar"/>
    <w:uiPriority w:val="10"/>
    <w:qFormat/>
    <w:rsid w:val="00E21705"/>
    <w:pPr>
      <w:spacing w:before="174"/>
      <w:ind w:left="4161" w:right="989"/>
    </w:pPr>
    <w:rPr>
      <w:rFonts w:ascii="Trebuchet MS" w:eastAsia="Trebuchet MS" w:hAnsi="Trebuchet MS" w:cs="Trebuchet MS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705"/>
    <w:rPr>
      <w:rFonts w:ascii="Trebuchet MS" w:eastAsia="Trebuchet MS" w:hAnsi="Trebuchet MS" w:cs="Trebuchet MS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E21705"/>
    <w:pPr>
      <w:ind w:left="926" w:hanging="54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6F4EB8"/>
    <w:rPr>
      <w:rFonts w:ascii="Courier New" w:eastAsia="Times New Roman" w:hAnsi="Courier New" w:cs="Courier New"/>
      <w:sz w:val="20"/>
      <w:szCs w:val="20"/>
    </w:rPr>
  </w:style>
  <w:style w:type="paragraph" w:customStyle="1" w:styleId="pw-post-body-paragraph">
    <w:name w:val="pw-post-body-paragraph"/>
    <w:basedOn w:val="Normal"/>
    <w:rsid w:val="007B0F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l">
    <w:name w:val="ml"/>
    <w:basedOn w:val="Normal"/>
    <w:rsid w:val="007B0F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58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7A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7ADD"/>
    <w:rPr>
      <w:rFonts w:ascii="Courier New" w:eastAsia="Courier New" w:hAnsi="Courier New" w:cs="Courier New"/>
    </w:rPr>
  </w:style>
  <w:style w:type="paragraph" w:styleId="Footer">
    <w:name w:val="footer"/>
    <w:basedOn w:val="Normal"/>
    <w:link w:val="FooterChar"/>
    <w:uiPriority w:val="99"/>
    <w:unhideWhenUsed/>
    <w:rsid w:val="00007A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7ADD"/>
    <w:rPr>
      <w:rFonts w:ascii="Courier New" w:eastAsia="Courier New" w:hAnsi="Courier New" w:cs="Courier New"/>
    </w:rPr>
  </w:style>
  <w:style w:type="character" w:customStyle="1" w:styleId="ListParagraphChar">
    <w:name w:val="List Paragraph Char"/>
    <w:link w:val="ListParagraph"/>
    <w:uiPriority w:val="34"/>
    <w:locked/>
    <w:rsid w:val="00007ADD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B040F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95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0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2F"/>
    <w:rPr>
      <w:rFonts w:ascii="Segoe UI" w:eastAsia="Courier New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2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46003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274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230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57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4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7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7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1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9019">
          <w:marLeft w:val="0"/>
          <w:marRight w:val="0"/>
          <w:marTop w:val="0"/>
          <w:marBottom w:val="0"/>
          <w:divBdr>
            <w:top w:val="single" w:sz="6" w:space="0" w:color="E7ECF0"/>
            <w:left w:val="single" w:sz="6" w:space="0" w:color="E7ECF0"/>
            <w:bottom w:val="single" w:sz="6" w:space="0" w:color="E7ECF0"/>
            <w:right w:val="single" w:sz="6" w:space="0" w:color="E7ECF0"/>
          </w:divBdr>
        </w:div>
      </w:divsChild>
    </w:div>
    <w:div w:id="2789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3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9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7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1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5368668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29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3726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0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5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6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26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29D8E2F91D14A9FB1F3E844DE3B08" ma:contentTypeVersion="2" ma:contentTypeDescription="Create a new document." ma:contentTypeScope="" ma:versionID="e4533b84a4168c1a2d0af498ae132393">
  <xsd:schema xmlns:xsd="http://www.w3.org/2001/XMLSchema" xmlns:xs="http://www.w3.org/2001/XMLSchema" xmlns:p="http://schemas.microsoft.com/office/2006/metadata/properties" xmlns:ns2="bc7de17f-63e6-45cd-8b30-a8515b62ad49" targetNamespace="http://schemas.microsoft.com/office/2006/metadata/properties" ma:root="true" ma:fieldsID="38e1f478a425358a8bec0d6177101d35" ns2:_="">
    <xsd:import namespace="bc7de17f-63e6-45cd-8b30-a8515b62ad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de17f-63e6-45cd-8b30-a8515b62a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1C67-4678-4634-9B0B-AFC11972D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de17f-63e6-45cd-8b30-a8515b62a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04FA8A-849C-4F04-AEC9-D7164CF1CA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754EF6-9094-4D9A-AFEE-805153D76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v Gupta</dc:creator>
  <cp:keywords/>
  <dc:description/>
  <cp:lastModifiedBy>HarshShah</cp:lastModifiedBy>
  <cp:revision>47</cp:revision>
  <cp:lastPrinted>2022-09-11T10:52:00Z</cp:lastPrinted>
  <dcterms:created xsi:type="dcterms:W3CDTF">2022-11-10T02:32:00Z</dcterms:created>
  <dcterms:modified xsi:type="dcterms:W3CDTF">2022-11-19T09:20:00Z</dcterms:modified>
</cp:coreProperties>
</file>